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43828C2C" w14:textId="1D7F84AF" w:rsidR="0072552F" w:rsidRPr="0072552F" w:rsidRDefault="00B85E55" w:rsidP="002E7D60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B85E55">
        <w:rPr>
          <w:rFonts w:ascii="Trebuchet MS" w:hAnsi="Trebuchet MS"/>
          <w:b/>
          <w:bCs/>
          <w:sz w:val="28"/>
          <w:szCs w:val="28"/>
          <w:u w:val="single"/>
        </w:rPr>
        <w:t xml:space="preserve">Module </w:t>
      </w:r>
      <w:r w:rsidR="002E7D60">
        <w:rPr>
          <w:rFonts w:ascii="Trebuchet MS" w:hAnsi="Trebuchet MS"/>
          <w:b/>
          <w:bCs/>
          <w:sz w:val="28"/>
          <w:szCs w:val="28"/>
          <w:u w:val="single"/>
        </w:rPr>
        <w:t>2</w:t>
      </w:r>
      <w:r w:rsidRPr="00B85E55">
        <w:rPr>
          <w:rFonts w:ascii="Trebuchet MS" w:hAnsi="Trebuchet MS"/>
          <w:b/>
          <w:bCs/>
          <w:sz w:val="28"/>
          <w:szCs w:val="28"/>
          <w:u w:val="single"/>
        </w:rPr>
        <w:t xml:space="preserve"> – </w:t>
      </w:r>
      <w:r w:rsidR="002E7D60">
        <w:rPr>
          <w:rFonts w:ascii="Trebuchet MS" w:hAnsi="Trebuchet MS"/>
          <w:b/>
          <w:bCs/>
          <w:sz w:val="28"/>
          <w:szCs w:val="28"/>
          <w:u w:val="single"/>
        </w:rPr>
        <w:t>Exporting &amp; Preparing for Print</w:t>
      </w:r>
    </w:p>
    <w:p w14:paraId="582DB3BC" w14:textId="02485878" w:rsidR="00B85E55" w:rsidRDefault="00B85E55" w:rsidP="002E7D60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</w:p>
    <w:p w14:paraId="3279D35F" w14:textId="4137D3E8" w:rsidR="002E7D60" w:rsidRP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2E7D60">
        <w:rPr>
          <w:rFonts w:ascii="Trebuchet MS" w:hAnsi="Trebuchet MS"/>
          <w:b/>
          <w:bCs/>
          <w:u w:val="single"/>
        </w:rPr>
        <w:t>Preflight Checks</w:t>
      </w:r>
    </w:p>
    <w:p w14:paraId="06AEC36D" w14:textId="77777777" w:rsidR="002E7D60" w:rsidRP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E7D60">
        <w:rPr>
          <w:rFonts w:ascii="Trebuchet MS" w:hAnsi="Trebuchet MS"/>
        </w:rPr>
        <w:t>Preflight checks help you find and fix errors before final output. They ensure your file is ready for printing or digital publishing.</w:t>
      </w:r>
    </w:p>
    <w:p w14:paraId="045734FE" w14:textId="77777777" w:rsid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798BDB46" w14:textId="3A6308D9" w:rsidR="002E7D60" w:rsidRP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E7D60">
        <w:rPr>
          <w:rFonts w:ascii="Trebuchet MS" w:hAnsi="Trebuchet MS"/>
          <w:b/>
          <w:bCs/>
        </w:rPr>
        <w:t>Why Use Preflight?</w:t>
      </w:r>
    </w:p>
    <w:p w14:paraId="056812DB" w14:textId="77777777" w:rsidR="002E7D60" w:rsidRPr="002E7D60" w:rsidRDefault="002E7D60" w:rsidP="002E7D60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Detects missing fonts and images.</w:t>
      </w:r>
    </w:p>
    <w:p w14:paraId="04A809F1" w14:textId="77777777" w:rsidR="002E7D60" w:rsidRPr="002E7D60" w:rsidRDefault="002E7D60" w:rsidP="002E7D60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Finds overset text (hidden text outside text frames).</w:t>
      </w:r>
    </w:p>
    <w:p w14:paraId="3D9226BC" w14:textId="77777777" w:rsidR="002E7D60" w:rsidRPr="002E7D60" w:rsidRDefault="002E7D60" w:rsidP="002E7D60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Checks color modes (RGB vs CMYK) for correct output.</w:t>
      </w:r>
    </w:p>
    <w:p w14:paraId="2AE4DF60" w14:textId="77777777" w:rsidR="002E7D60" w:rsidRP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E7D60">
        <w:rPr>
          <w:rFonts w:ascii="Trebuchet MS" w:hAnsi="Trebuchet MS"/>
          <w:b/>
          <w:bCs/>
        </w:rPr>
        <w:t>How to Use Preflight Panel</w:t>
      </w:r>
    </w:p>
    <w:p w14:paraId="295A40FD" w14:textId="77777777" w:rsidR="002E7D60" w:rsidRPr="002E7D60" w:rsidRDefault="002E7D60" w:rsidP="002E7D60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 xml:space="preserve">Open Preflight panel via </w:t>
      </w:r>
      <w:r w:rsidRPr="002E7D60">
        <w:rPr>
          <w:rFonts w:ascii="Trebuchet MS" w:hAnsi="Trebuchet MS"/>
          <w:b/>
          <w:bCs/>
        </w:rPr>
        <w:t xml:space="preserve">Window </w:t>
      </w:r>
      <w:r w:rsidRPr="002E7D60">
        <w:rPr>
          <w:rFonts w:ascii="Arial" w:hAnsi="Arial" w:cs="Arial"/>
          <w:b/>
          <w:bCs/>
        </w:rPr>
        <w:t>→</w:t>
      </w:r>
      <w:r w:rsidRPr="002E7D60">
        <w:rPr>
          <w:rFonts w:ascii="Trebuchet MS" w:hAnsi="Trebuchet MS"/>
          <w:b/>
          <w:bCs/>
        </w:rPr>
        <w:t xml:space="preserve"> Output </w:t>
      </w:r>
      <w:r w:rsidRPr="002E7D60">
        <w:rPr>
          <w:rFonts w:ascii="Arial" w:hAnsi="Arial" w:cs="Arial"/>
          <w:b/>
          <w:bCs/>
        </w:rPr>
        <w:t>→</w:t>
      </w:r>
      <w:r w:rsidRPr="002E7D60">
        <w:rPr>
          <w:rFonts w:ascii="Trebuchet MS" w:hAnsi="Trebuchet MS"/>
          <w:b/>
          <w:bCs/>
        </w:rPr>
        <w:t xml:space="preserve"> Preflight</w:t>
      </w:r>
      <w:r w:rsidRPr="002E7D60">
        <w:rPr>
          <w:rFonts w:ascii="Trebuchet MS" w:hAnsi="Trebuchet MS"/>
        </w:rPr>
        <w:t>.</w:t>
      </w:r>
    </w:p>
    <w:p w14:paraId="067BFEF5" w14:textId="77777777" w:rsidR="002E7D60" w:rsidRPr="002E7D60" w:rsidRDefault="002E7D60" w:rsidP="002E7D60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 xml:space="preserve">Enable </w:t>
      </w:r>
      <w:r w:rsidRPr="002E7D60">
        <w:rPr>
          <w:rFonts w:ascii="Trebuchet MS" w:hAnsi="Trebuchet MS"/>
          <w:b/>
          <w:bCs/>
        </w:rPr>
        <w:t>Preflight On</w:t>
      </w:r>
      <w:r w:rsidRPr="002E7D60">
        <w:rPr>
          <w:rFonts w:ascii="Trebuchet MS" w:hAnsi="Trebuchet MS"/>
        </w:rPr>
        <w:t xml:space="preserve"> (bottom-left of InDesign window).</w:t>
      </w:r>
    </w:p>
    <w:p w14:paraId="5DF0B6B2" w14:textId="77777777" w:rsidR="002E7D60" w:rsidRPr="002E7D60" w:rsidRDefault="002E7D60" w:rsidP="002E7D60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Review errors in categories:</w:t>
      </w:r>
    </w:p>
    <w:p w14:paraId="769DC59E" w14:textId="77777777" w:rsidR="002E7D60" w:rsidRPr="002E7D60" w:rsidRDefault="002E7D60" w:rsidP="002E7D60">
      <w:pPr>
        <w:numPr>
          <w:ilvl w:val="1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Links</w:t>
      </w:r>
    </w:p>
    <w:p w14:paraId="1DB34160" w14:textId="77777777" w:rsidR="002E7D60" w:rsidRPr="002E7D60" w:rsidRDefault="002E7D60" w:rsidP="002E7D60">
      <w:pPr>
        <w:numPr>
          <w:ilvl w:val="1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Fonts</w:t>
      </w:r>
    </w:p>
    <w:p w14:paraId="00DFC6D6" w14:textId="77777777" w:rsidR="002E7D60" w:rsidRPr="002E7D60" w:rsidRDefault="002E7D60" w:rsidP="002E7D60">
      <w:pPr>
        <w:numPr>
          <w:ilvl w:val="1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Colors</w:t>
      </w:r>
    </w:p>
    <w:p w14:paraId="23DBB3BF" w14:textId="77777777" w:rsidR="002E7D60" w:rsidRPr="002E7D60" w:rsidRDefault="002E7D60" w:rsidP="002E7D60">
      <w:pPr>
        <w:numPr>
          <w:ilvl w:val="1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Overset text</w:t>
      </w:r>
    </w:p>
    <w:p w14:paraId="3E8B5C1D" w14:textId="77777777" w:rsidR="002E7D60" w:rsidRPr="002E7D60" w:rsidRDefault="002E7D60" w:rsidP="002E7D60">
      <w:pPr>
        <w:numPr>
          <w:ilvl w:val="1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Transparency issues</w:t>
      </w:r>
    </w:p>
    <w:p w14:paraId="03598C95" w14:textId="77777777" w:rsidR="002E7D60" w:rsidRPr="002E7D60" w:rsidRDefault="002E7D60" w:rsidP="002E7D60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Fix errors before proceeding to final export.</w:t>
      </w:r>
    </w:p>
    <w:p w14:paraId="1D72E93A" w14:textId="15C947AC" w:rsidR="002E7D60" w:rsidRP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C6A1948" w14:textId="5DCB7419" w:rsidR="002E7D60" w:rsidRP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2E7D60">
        <w:rPr>
          <w:rFonts w:ascii="Trebuchet MS" w:hAnsi="Trebuchet MS"/>
          <w:b/>
          <w:bCs/>
          <w:u w:val="single"/>
        </w:rPr>
        <w:t>Packaging Files</w:t>
      </w:r>
    </w:p>
    <w:p w14:paraId="6D58B65F" w14:textId="77777777" w:rsidR="002E7D60" w:rsidRP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E7D60">
        <w:rPr>
          <w:rFonts w:ascii="Trebuchet MS" w:hAnsi="Trebuchet MS"/>
        </w:rPr>
        <w:t>Packaging gathers all necessary assets into one folder for easy transfer to printers, collaborators, or backup.</w:t>
      </w:r>
    </w:p>
    <w:p w14:paraId="2240E52B" w14:textId="77777777" w:rsid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7F5944D5" w14:textId="10583048" w:rsidR="002E7D60" w:rsidRP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E7D60">
        <w:rPr>
          <w:rFonts w:ascii="Trebuchet MS" w:hAnsi="Trebuchet MS"/>
          <w:b/>
          <w:bCs/>
        </w:rPr>
        <w:t>Steps to Package</w:t>
      </w:r>
    </w:p>
    <w:p w14:paraId="1EB295FE" w14:textId="77777777" w:rsidR="002E7D60" w:rsidRPr="002E7D60" w:rsidRDefault="002E7D60" w:rsidP="002E7D60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 xml:space="preserve">Go to </w:t>
      </w:r>
      <w:r w:rsidRPr="002E7D60">
        <w:rPr>
          <w:rFonts w:ascii="Trebuchet MS" w:hAnsi="Trebuchet MS"/>
          <w:b/>
          <w:bCs/>
        </w:rPr>
        <w:t xml:space="preserve">File </w:t>
      </w:r>
      <w:r w:rsidRPr="002E7D60">
        <w:rPr>
          <w:rFonts w:ascii="Arial" w:hAnsi="Arial" w:cs="Arial"/>
          <w:b/>
          <w:bCs/>
        </w:rPr>
        <w:t>→</w:t>
      </w:r>
      <w:r w:rsidRPr="002E7D60">
        <w:rPr>
          <w:rFonts w:ascii="Trebuchet MS" w:hAnsi="Trebuchet MS"/>
          <w:b/>
          <w:bCs/>
        </w:rPr>
        <w:t xml:space="preserve"> Package</w:t>
      </w:r>
      <w:r w:rsidRPr="002E7D60">
        <w:rPr>
          <w:rFonts w:ascii="Trebuchet MS" w:hAnsi="Trebuchet MS"/>
        </w:rPr>
        <w:t>.</w:t>
      </w:r>
    </w:p>
    <w:p w14:paraId="4430F96E" w14:textId="77777777" w:rsidR="002E7D60" w:rsidRPr="002E7D60" w:rsidRDefault="002E7D60" w:rsidP="002E7D60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Review Preflight summary.</w:t>
      </w:r>
    </w:p>
    <w:p w14:paraId="25DDC7BB" w14:textId="77777777" w:rsidR="002E7D60" w:rsidRPr="002E7D60" w:rsidRDefault="002E7D60" w:rsidP="002E7D60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Choose folder location for packaged file.</w:t>
      </w:r>
    </w:p>
    <w:p w14:paraId="48441172" w14:textId="77777777" w:rsidR="002E7D60" w:rsidRPr="002E7D60" w:rsidRDefault="002E7D60" w:rsidP="002E7D60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InDesign collects:</w:t>
      </w:r>
    </w:p>
    <w:p w14:paraId="765E2B50" w14:textId="77777777" w:rsidR="002E7D60" w:rsidRPr="002E7D60" w:rsidRDefault="002E7D60" w:rsidP="002E7D60">
      <w:pPr>
        <w:numPr>
          <w:ilvl w:val="1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The .</w:t>
      </w:r>
      <w:proofErr w:type="spellStart"/>
      <w:r w:rsidRPr="002E7D60">
        <w:rPr>
          <w:rFonts w:ascii="Trebuchet MS" w:hAnsi="Trebuchet MS"/>
        </w:rPr>
        <w:t>indd</w:t>
      </w:r>
      <w:proofErr w:type="spellEnd"/>
      <w:r w:rsidRPr="002E7D60">
        <w:rPr>
          <w:rFonts w:ascii="Trebuchet MS" w:hAnsi="Trebuchet MS"/>
        </w:rPr>
        <w:t xml:space="preserve"> file</w:t>
      </w:r>
    </w:p>
    <w:p w14:paraId="15B0814B" w14:textId="77777777" w:rsidR="002E7D60" w:rsidRPr="002E7D60" w:rsidRDefault="002E7D60" w:rsidP="002E7D60">
      <w:pPr>
        <w:numPr>
          <w:ilvl w:val="1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Linked images</w:t>
      </w:r>
    </w:p>
    <w:p w14:paraId="2F5CDD02" w14:textId="77777777" w:rsidR="002E7D60" w:rsidRPr="002E7D60" w:rsidRDefault="002E7D60" w:rsidP="002E7D60">
      <w:pPr>
        <w:numPr>
          <w:ilvl w:val="1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Fonts used</w:t>
      </w:r>
    </w:p>
    <w:p w14:paraId="18976980" w14:textId="77777777" w:rsidR="002E7D60" w:rsidRPr="002E7D60" w:rsidRDefault="002E7D60" w:rsidP="002E7D60">
      <w:pPr>
        <w:numPr>
          <w:ilvl w:val="1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Instructions (optional printing details)</w:t>
      </w:r>
    </w:p>
    <w:p w14:paraId="03B709D4" w14:textId="77777777" w:rsidR="002E7D60" w:rsidRP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E7D60">
        <w:rPr>
          <w:rFonts w:ascii="Trebuchet MS" w:hAnsi="Trebuchet MS"/>
          <w:b/>
          <w:bCs/>
        </w:rPr>
        <w:t>Why Package?</w:t>
      </w:r>
    </w:p>
    <w:p w14:paraId="2000B194" w14:textId="77777777" w:rsidR="002E7D60" w:rsidRPr="002E7D60" w:rsidRDefault="002E7D60" w:rsidP="002E7D60">
      <w:pPr>
        <w:numPr>
          <w:ilvl w:val="0"/>
          <w:numId w:val="7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Ensures all resources (fonts, images) are included.</w:t>
      </w:r>
    </w:p>
    <w:p w14:paraId="55A95102" w14:textId="77777777" w:rsidR="002E7D60" w:rsidRPr="002E7D60" w:rsidRDefault="002E7D60" w:rsidP="002E7D60">
      <w:pPr>
        <w:numPr>
          <w:ilvl w:val="0"/>
          <w:numId w:val="7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Prevents missing link or font issues at the printer’s end.</w:t>
      </w:r>
    </w:p>
    <w:p w14:paraId="5B959630" w14:textId="2EA46023" w:rsidR="002E7D60" w:rsidRP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4AF8ED3" w14:textId="7F336D55" w:rsidR="002E7D60" w:rsidRP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E7D60">
        <w:rPr>
          <w:rFonts w:ascii="Trebuchet MS" w:hAnsi="Trebuchet MS"/>
          <w:b/>
          <w:bCs/>
        </w:rPr>
        <w:t>Exporting Files</w:t>
      </w:r>
    </w:p>
    <w:p w14:paraId="2E06F0E5" w14:textId="77777777" w:rsidR="002E7D60" w:rsidRP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E7D60">
        <w:rPr>
          <w:rFonts w:ascii="Trebuchet MS" w:hAnsi="Trebuchet MS"/>
        </w:rPr>
        <w:t>InDesign allows export to multiple formats depending on the purpose (print, web, eBooks).</w:t>
      </w:r>
    </w:p>
    <w:p w14:paraId="5B545C87" w14:textId="72F6436C" w:rsidR="002E7D60" w:rsidRP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E6E90FE" w14:textId="77777777" w:rsidR="002E7D60" w:rsidRP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E7D60">
        <w:rPr>
          <w:rFonts w:ascii="Trebuchet MS" w:hAnsi="Trebuchet MS"/>
          <w:b/>
          <w:bCs/>
        </w:rPr>
        <w:t>A. Exporting to PDF</w:t>
      </w:r>
    </w:p>
    <w:p w14:paraId="02BD33F9" w14:textId="77777777" w:rsidR="002E7D60" w:rsidRPr="002E7D60" w:rsidRDefault="002E7D60" w:rsidP="002E7D60">
      <w:pPr>
        <w:numPr>
          <w:ilvl w:val="0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  <w:b/>
          <w:bCs/>
        </w:rPr>
        <w:t>PDF (Print)</w:t>
      </w:r>
      <w:r w:rsidRPr="002E7D60">
        <w:rPr>
          <w:rFonts w:ascii="Trebuchet MS" w:hAnsi="Trebuchet MS"/>
        </w:rPr>
        <w:t>: Best for commercial printing (uses CMYK color mode).</w:t>
      </w:r>
    </w:p>
    <w:p w14:paraId="2F7F86D0" w14:textId="77777777" w:rsidR="002E7D60" w:rsidRPr="002E7D60" w:rsidRDefault="002E7D60" w:rsidP="002E7D60">
      <w:pPr>
        <w:numPr>
          <w:ilvl w:val="0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  <w:b/>
          <w:bCs/>
        </w:rPr>
        <w:lastRenderedPageBreak/>
        <w:t>PDF (Interactive)</w:t>
      </w:r>
      <w:r w:rsidRPr="002E7D60">
        <w:rPr>
          <w:rFonts w:ascii="Trebuchet MS" w:hAnsi="Trebuchet MS"/>
        </w:rPr>
        <w:t>: Best for digital use with buttons, links, or videos.</w:t>
      </w:r>
    </w:p>
    <w:p w14:paraId="4A63AB9C" w14:textId="77777777" w:rsidR="002E7D60" w:rsidRP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E7D60">
        <w:rPr>
          <w:rFonts w:ascii="Trebuchet MS" w:hAnsi="Trebuchet MS"/>
          <w:b/>
          <w:bCs/>
        </w:rPr>
        <w:t>Steps:</w:t>
      </w:r>
    </w:p>
    <w:p w14:paraId="6CBB6C8A" w14:textId="77777777" w:rsidR="002E7D60" w:rsidRPr="002E7D60" w:rsidRDefault="002E7D60" w:rsidP="002E7D60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 xml:space="preserve">Go to </w:t>
      </w:r>
      <w:r w:rsidRPr="002E7D60">
        <w:rPr>
          <w:rFonts w:ascii="Trebuchet MS" w:hAnsi="Trebuchet MS"/>
          <w:b/>
          <w:bCs/>
        </w:rPr>
        <w:t xml:space="preserve">File </w:t>
      </w:r>
      <w:r w:rsidRPr="002E7D60">
        <w:rPr>
          <w:rFonts w:ascii="Arial" w:hAnsi="Arial" w:cs="Arial"/>
          <w:b/>
          <w:bCs/>
        </w:rPr>
        <w:t>→</w:t>
      </w:r>
      <w:r w:rsidRPr="002E7D60">
        <w:rPr>
          <w:rFonts w:ascii="Trebuchet MS" w:hAnsi="Trebuchet MS"/>
          <w:b/>
          <w:bCs/>
        </w:rPr>
        <w:t xml:space="preserve"> Export</w:t>
      </w:r>
      <w:r w:rsidRPr="002E7D60">
        <w:rPr>
          <w:rFonts w:ascii="Trebuchet MS" w:hAnsi="Trebuchet MS"/>
        </w:rPr>
        <w:t>.</w:t>
      </w:r>
    </w:p>
    <w:p w14:paraId="6D3FE769" w14:textId="77777777" w:rsidR="002E7D60" w:rsidRPr="002E7D60" w:rsidRDefault="002E7D60" w:rsidP="002E7D60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 xml:space="preserve">Choose </w:t>
      </w:r>
      <w:r w:rsidRPr="002E7D60">
        <w:rPr>
          <w:rFonts w:ascii="Trebuchet MS" w:hAnsi="Trebuchet MS"/>
          <w:b/>
          <w:bCs/>
        </w:rPr>
        <w:t>Adobe PDF (Print)</w:t>
      </w:r>
      <w:r w:rsidRPr="002E7D60">
        <w:rPr>
          <w:rFonts w:ascii="Trebuchet MS" w:hAnsi="Trebuchet MS"/>
        </w:rPr>
        <w:t xml:space="preserve"> or </w:t>
      </w:r>
      <w:r w:rsidRPr="002E7D60">
        <w:rPr>
          <w:rFonts w:ascii="Trebuchet MS" w:hAnsi="Trebuchet MS"/>
          <w:b/>
          <w:bCs/>
        </w:rPr>
        <w:t>Adobe PDF (Interactive)</w:t>
      </w:r>
      <w:r w:rsidRPr="002E7D60">
        <w:rPr>
          <w:rFonts w:ascii="Trebuchet MS" w:hAnsi="Trebuchet MS"/>
        </w:rPr>
        <w:t>.</w:t>
      </w:r>
    </w:p>
    <w:p w14:paraId="479D9BF5" w14:textId="77777777" w:rsidR="002E7D60" w:rsidRPr="002E7D60" w:rsidRDefault="002E7D60" w:rsidP="002E7D60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Adjust settings:</w:t>
      </w:r>
    </w:p>
    <w:p w14:paraId="0474E6BE" w14:textId="77777777" w:rsidR="002E7D60" w:rsidRPr="002E7D60" w:rsidRDefault="002E7D60" w:rsidP="002E7D60">
      <w:pPr>
        <w:numPr>
          <w:ilvl w:val="1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Bleed and slug settings</w:t>
      </w:r>
    </w:p>
    <w:p w14:paraId="13C4A73F" w14:textId="77777777" w:rsidR="002E7D60" w:rsidRPr="002E7D60" w:rsidRDefault="002E7D60" w:rsidP="002E7D60">
      <w:pPr>
        <w:numPr>
          <w:ilvl w:val="1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Compression (for images)</w:t>
      </w:r>
    </w:p>
    <w:p w14:paraId="7A50D368" w14:textId="77777777" w:rsidR="002E7D60" w:rsidRPr="002E7D60" w:rsidRDefault="002E7D60" w:rsidP="002E7D60">
      <w:pPr>
        <w:numPr>
          <w:ilvl w:val="1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Marks and bleeds for printers</w:t>
      </w:r>
    </w:p>
    <w:p w14:paraId="09CB2D7A" w14:textId="6C8575A6" w:rsidR="002E7D60" w:rsidRP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29C5BFD" w14:textId="77777777" w:rsidR="002E7D60" w:rsidRP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E7D60">
        <w:rPr>
          <w:rFonts w:ascii="Trebuchet MS" w:hAnsi="Trebuchet MS"/>
          <w:b/>
          <w:bCs/>
        </w:rPr>
        <w:t>B. Exporting to EPUB</w:t>
      </w:r>
    </w:p>
    <w:p w14:paraId="5381DB5D" w14:textId="77777777" w:rsidR="002E7D60" w:rsidRP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E7D60">
        <w:rPr>
          <w:rFonts w:ascii="Trebuchet MS" w:hAnsi="Trebuchet MS"/>
        </w:rPr>
        <w:t>EPUB is used for eBooks and digital publications.</w:t>
      </w:r>
    </w:p>
    <w:p w14:paraId="37C9728D" w14:textId="77777777" w:rsidR="002E7D60" w:rsidRPr="002E7D60" w:rsidRDefault="002E7D60" w:rsidP="002E7D60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  <w:b/>
          <w:bCs/>
        </w:rPr>
        <w:t>Reflowable EPUB</w:t>
      </w:r>
      <w:r w:rsidRPr="002E7D60">
        <w:rPr>
          <w:rFonts w:ascii="Trebuchet MS" w:hAnsi="Trebuchet MS"/>
        </w:rPr>
        <w:t>: Text adjusts to screen size (like Kindle books).</w:t>
      </w:r>
    </w:p>
    <w:p w14:paraId="463C570D" w14:textId="77777777" w:rsidR="002E7D60" w:rsidRPr="002E7D60" w:rsidRDefault="002E7D60" w:rsidP="002E7D60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  <w:b/>
          <w:bCs/>
        </w:rPr>
        <w:t>Fixed Layout EPUB</w:t>
      </w:r>
      <w:r w:rsidRPr="002E7D60">
        <w:rPr>
          <w:rFonts w:ascii="Trebuchet MS" w:hAnsi="Trebuchet MS"/>
        </w:rPr>
        <w:t>: Maintains original design and layout.</w:t>
      </w:r>
    </w:p>
    <w:p w14:paraId="13E460AC" w14:textId="77777777" w:rsidR="002E7D60" w:rsidRP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E7D60">
        <w:rPr>
          <w:rFonts w:ascii="Trebuchet MS" w:hAnsi="Trebuchet MS"/>
          <w:b/>
          <w:bCs/>
        </w:rPr>
        <w:t>Steps:</w:t>
      </w:r>
    </w:p>
    <w:p w14:paraId="3B5D5CE2" w14:textId="77777777" w:rsidR="002E7D60" w:rsidRPr="002E7D60" w:rsidRDefault="002E7D60" w:rsidP="002E7D60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 xml:space="preserve">Go to </w:t>
      </w:r>
      <w:r w:rsidRPr="002E7D60">
        <w:rPr>
          <w:rFonts w:ascii="Trebuchet MS" w:hAnsi="Trebuchet MS"/>
          <w:b/>
          <w:bCs/>
        </w:rPr>
        <w:t xml:space="preserve">File </w:t>
      </w:r>
      <w:r w:rsidRPr="002E7D60">
        <w:rPr>
          <w:rFonts w:ascii="Arial" w:hAnsi="Arial" w:cs="Arial"/>
          <w:b/>
          <w:bCs/>
        </w:rPr>
        <w:t>→</w:t>
      </w:r>
      <w:r w:rsidRPr="002E7D60">
        <w:rPr>
          <w:rFonts w:ascii="Trebuchet MS" w:hAnsi="Trebuchet MS"/>
          <w:b/>
          <w:bCs/>
        </w:rPr>
        <w:t xml:space="preserve"> Export </w:t>
      </w:r>
      <w:r w:rsidRPr="002E7D60">
        <w:rPr>
          <w:rFonts w:ascii="Arial" w:hAnsi="Arial" w:cs="Arial"/>
          <w:b/>
          <w:bCs/>
        </w:rPr>
        <w:t>→</w:t>
      </w:r>
      <w:r w:rsidRPr="002E7D60">
        <w:rPr>
          <w:rFonts w:ascii="Trebuchet MS" w:hAnsi="Trebuchet MS"/>
          <w:b/>
          <w:bCs/>
        </w:rPr>
        <w:t xml:space="preserve"> EPUB (Reflowable or Fixed Layout)</w:t>
      </w:r>
      <w:r w:rsidRPr="002E7D60">
        <w:rPr>
          <w:rFonts w:ascii="Trebuchet MS" w:hAnsi="Trebuchet MS"/>
        </w:rPr>
        <w:t>.</w:t>
      </w:r>
    </w:p>
    <w:p w14:paraId="07C11F00" w14:textId="77777777" w:rsidR="002E7D60" w:rsidRPr="002E7D60" w:rsidRDefault="002E7D60" w:rsidP="002E7D60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Choose options for fonts, images, and metadata.</w:t>
      </w:r>
    </w:p>
    <w:p w14:paraId="16CEEEC3" w14:textId="56FF6567" w:rsidR="002E7D60" w:rsidRP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BAA6551" w14:textId="77777777" w:rsidR="002E7D60" w:rsidRP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E7D60">
        <w:rPr>
          <w:rFonts w:ascii="Trebuchet MS" w:hAnsi="Trebuchet MS"/>
          <w:b/>
          <w:bCs/>
        </w:rPr>
        <w:t>C. Other Export Formats</w:t>
      </w:r>
    </w:p>
    <w:p w14:paraId="72FD89EC" w14:textId="77777777" w:rsidR="002E7D60" w:rsidRPr="002E7D60" w:rsidRDefault="002E7D60" w:rsidP="002E7D60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  <w:b/>
          <w:bCs/>
        </w:rPr>
        <w:t>JPEG/PNG</w:t>
      </w:r>
      <w:r w:rsidRPr="002E7D60">
        <w:rPr>
          <w:rFonts w:ascii="Trebuchet MS" w:hAnsi="Trebuchet MS"/>
        </w:rPr>
        <w:t>: For web graphics or thumbnails.</w:t>
      </w:r>
    </w:p>
    <w:p w14:paraId="03A1171A" w14:textId="77777777" w:rsidR="002E7D60" w:rsidRPr="002E7D60" w:rsidRDefault="002E7D60" w:rsidP="002E7D60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  <w:b/>
          <w:bCs/>
        </w:rPr>
        <w:t>SVG</w:t>
      </w:r>
      <w:r w:rsidRPr="002E7D60">
        <w:rPr>
          <w:rFonts w:ascii="Trebuchet MS" w:hAnsi="Trebuchet MS"/>
        </w:rPr>
        <w:t>: For vector graphics in web apps.</w:t>
      </w:r>
    </w:p>
    <w:p w14:paraId="55FFF75E" w14:textId="77777777" w:rsidR="002E7D60" w:rsidRPr="002E7D60" w:rsidRDefault="002E7D60" w:rsidP="002E7D60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  <w:b/>
          <w:bCs/>
        </w:rPr>
        <w:t>HTML</w:t>
      </w:r>
      <w:r w:rsidRPr="002E7D60">
        <w:rPr>
          <w:rFonts w:ascii="Trebuchet MS" w:hAnsi="Trebuchet MS"/>
        </w:rPr>
        <w:t>: Converts InDesign layouts into basic web pages.</w:t>
      </w:r>
    </w:p>
    <w:p w14:paraId="57C1B075" w14:textId="4C5B6374" w:rsidR="002E7D60" w:rsidRP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C9B5424" w14:textId="77777777" w:rsidR="002E7D60" w:rsidRPr="002E7D60" w:rsidRDefault="002E7D60" w:rsidP="002E7D60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</w:rPr>
      </w:pPr>
      <w:r w:rsidRPr="002E7D60">
        <w:rPr>
          <w:rFonts w:ascii="Trebuchet MS" w:hAnsi="Trebuchet MS"/>
          <w:b/>
          <w:bCs/>
        </w:rPr>
        <w:t>Practical Example</w:t>
      </w:r>
    </w:p>
    <w:p w14:paraId="2DF7C88A" w14:textId="77777777" w:rsidR="002E7D60" w:rsidRP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E7D60">
        <w:rPr>
          <w:rFonts w:ascii="Trebuchet MS" w:hAnsi="Trebuchet MS"/>
        </w:rPr>
        <w:t xml:space="preserve">For a </w:t>
      </w:r>
      <w:r w:rsidRPr="002E7D60">
        <w:rPr>
          <w:rFonts w:ascii="Trebuchet MS" w:hAnsi="Trebuchet MS"/>
          <w:b/>
          <w:bCs/>
        </w:rPr>
        <w:t>product catalog</w:t>
      </w:r>
      <w:r w:rsidRPr="002E7D60">
        <w:rPr>
          <w:rFonts w:ascii="Trebuchet MS" w:hAnsi="Trebuchet MS"/>
        </w:rPr>
        <w:t>:</w:t>
      </w:r>
    </w:p>
    <w:p w14:paraId="15D51959" w14:textId="77777777" w:rsidR="002E7D60" w:rsidRPr="002E7D60" w:rsidRDefault="002E7D60" w:rsidP="002E7D60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Run Preflight to ensure no missing images or overset text.</w:t>
      </w:r>
    </w:p>
    <w:p w14:paraId="2B3A1C30" w14:textId="77777777" w:rsidR="002E7D60" w:rsidRPr="002E7D60" w:rsidRDefault="002E7D60" w:rsidP="002E7D60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Package the file to send to the printer.</w:t>
      </w:r>
    </w:p>
    <w:p w14:paraId="6F582165" w14:textId="77777777" w:rsidR="002E7D60" w:rsidRPr="002E7D60" w:rsidRDefault="002E7D60" w:rsidP="002E7D60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Export:</w:t>
      </w:r>
    </w:p>
    <w:p w14:paraId="2306163B" w14:textId="77777777" w:rsidR="002E7D60" w:rsidRPr="002E7D60" w:rsidRDefault="002E7D60" w:rsidP="002E7D60">
      <w:pPr>
        <w:numPr>
          <w:ilvl w:val="1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PDF (Print) for printing.</w:t>
      </w:r>
    </w:p>
    <w:p w14:paraId="3B8F96B2" w14:textId="77777777" w:rsidR="002E7D60" w:rsidRPr="002E7D60" w:rsidRDefault="002E7D60" w:rsidP="002E7D60">
      <w:pPr>
        <w:numPr>
          <w:ilvl w:val="1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Interactive PDF for email distribution.</w:t>
      </w:r>
    </w:p>
    <w:p w14:paraId="0E950C86" w14:textId="77777777" w:rsidR="002E7D60" w:rsidRPr="002E7D60" w:rsidRDefault="002E7D60" w:rsidP="002E7D60">
      <w:pPr>
        <w:numPr>
          <w:ilvl w:val="1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EPUB (Fixed Layout) for tablets.</w:t>
      </w:r>
    </w:p>
    <w:p w14:paraId="070E2CB3" w14:textId="6903305B" w:rsidR="002E7D60" w:rsidRPr="002E7D60" w:rsidRDefault="002E7D60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5D59576" w14:textId="77777777" w:rsidR="002E7D60" w:rsidRPr="002E7D60" w:rsidRDefault="002E7D60" w:rsidP="002E7D60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</w:rPr>
      </w:pPr>
      <w:r w:rsidRPr="002E7D60">
        <w:rPr>
          <w:rFonts w:ascii="Trebuchet MS" w:hAnsi="Trebuchet MS"/>
          <w:b/>
          <w:bCs/>
        </w:rPr>
        <w:t>Assignment</w:t>
      </w:r>
    </w:p>
    <w:p w14:paraId="2DD39FD1" w14:textId="77777777" w:rsidR="002E7D60" w:rsidRPr="002E7D60" w:rsidRDefault="002E7D60" w:rsidP="002E7D60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Create a 3-page mini brochure in InDesign.</w:t>
      </w:r>
    </w:p>
    <w:p w14:paraId="2AA6E780" w14:textId="77777777" w:rsidR="002E7D60" w:rsidRPr="002E7D60" w:rsidRDefault="002E7D60" w:rsidP="002E7D60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Run Preflight and correct any issues.</w:t>
      </w:r>
    </w:p>
    <w:p w14:paraId="600BD36B" w14:textId="77777777" w:rsidR="002E7D60" w:rsidRPr="002E7D60" w:rsidRDefault="002E7D60" w:rsidP="002E7D60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Package the document with fonts and images.</w:t>
      </w:r>
    </w:p>
    <w:p w14:paraId="40BA995F" w14:textId="77777777" w:rsidR="002E7D60" w:rsidRPr="002E7D60" w:rsidRDefault="002E7D60" w:rsidP="002E7D60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Export:</w:t>
      </w:r>
    </w:p>
    <w:p w14:paraId="519AA1C2" w14:textId="77777777" w:rsidR="002E7D60" w:rsidRPr="002E7D60" w:rsidRDefault="002E7D60" w:rsidP="002E7D60">
      <w:pPr>
        <w:numPr>
          <w:ilvl w:val="1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PDF (Print) with bleed.</w:t>
      </w:r>
    </w:p>
    <w:p w14:paraId="343C7DEC" w14:textId="77777777" w:rsidR="002E7D60" w:rsidRPr="002E7D60" w:rsidRDefault="002E7D60" w:rsidP="002E7D60">
      <w:pPr>
        <w:numPr>
          <w:ilvl w:val="1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PDF (Interactive) with clickable links.</w:t>
      </w:r>
    </w:p>
    <w:p w14:paraId="0FB79689" w14:textId="77777777" w:rsidR="002E7D60" w:rsidRDefault="002E7D60" w:rsidP="002E7D60">
      <w:pPr>
        <w:numPr>
          <w:ilvl w:val="1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E7D60">
        <w:rPr>
          <w:rFonts w:ascii="Trebuchet MS" w:hAnsi="Trebuchet MS"/>
        </w:rPr>
        <w:t>EPUB version for digital use.</w:t>
      </w:r>
    </w:p>
    <w:p w14:paraId="7E7D4FC6" w14:textId="2F4092F0" w:rsidR="0023511C" w:rsidRPr="002E7D60" w:rsidRDefault="0023511C" w:rsidP="0023511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lastRenderedPageBreak/>
        <w:drawing>
          <wp:inline distT="0" distB="0" distL="0" distR="0" wp14:anchorId="27EB4B19" wp14:editId="7E285548">
            <wp:extent cx="5690235" cy="3793490"/>
            <wp:effectExtent l="0" t="0" r="5715" b="0"/>
            <wp:docPr id="610045755" name="Picture 5" descr="Gener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nerated imag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0235" cy="3793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0B9FBE" w14:textId="77777777" w:rsidR="00111117" w:rsidRPr="002E7D60" w:rsidRDefault="00111117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5E9C9BC" w14:textId="77777777" w:rsidR="00111117" w:rsidRDefault="00111117" w:rsidP="002E7D6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sz w:val="28"/>
          <w:szCs w:val="28"/>
          <w:u w:val="single"/>
        </w:rPr>
      </w:pPr>
    </w:p>
    <w:sectPr w:rsidR="00111117" w:rsidSect="001B53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9AB0DD" w14:textId="77777777" w:rsidR="00DB41C4" w:rsidRDefault="00DB41C4">
      <w:r>
        <w:separator/>
      </w:r>
    </w:p>
  </w:endnote>
  <w:endnote w:type="continuationSeparator" w:id="0">
    <w:p w14:paraId="1A9F724A" w14:textId="77777777" w:rsidR="00DB41C4" w:rsidRDefault="00DB4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AE3AB0" w14:textId="77777777" w:rsidR="00DB41C4" w:rsidRDefault="00DB41C4">
      <w:r>
        <w:separator/>
      </w:r>
    </w:p>
  </w:footnote>
  <w:footnote w:type="continuationSeparator" w:id="0">
    <w:p w14:paraId="66F72010" w14:textId="77777777" w:rsidR="00DB41C4" w:rsidRDefault="00DB41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3C6632CB" w:rsidR="004B4284" w:rsidRPr="005F241A" w:rsidRDefault="002E7D60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</w:rPr>
                            <w:t>Organization and Outpu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3C6632CB" w:rsidR="004B4284" w:rsidRPr="005F241A" w:rsidRDefault="002E7D60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</w:rPr>
                      <w:t>Organization and Output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4665EB"/>
    <w:multiLevelType w:val="multilevel"/>
    <w:tmpl w:val="5FFA6D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38C32BD"/>
    <w:multiLevelType w:val="multilevel"/>
    <w:tmpl w:val="6E065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7058DC"/>
    <w:multiLevelType w:val="multilevel"/>
    <w:tmpl w:val="5B2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41771E"/>
    <w:multiLevelType w:val="hybridMultilevel"/>
    <w:tmpl w:val="9C0E52BE"/>
    <w:lvl w:ilvl="0" w:tplc="994C75E0">
      <w:start w:val="1"/>
      <w:numFmt w:val="decimal"/>
      <w:lvlText w:val="%1."/>
      <w:lvlJc w:val="left"/>
      <w:pPr>
        <w:ind w:left="19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6" w15:restartNumberingAfterBreak="0">
    <w:nsid w:val="0C171355"/>
    <w:multiLevelType w:val="multilevel"/>
    <w:tmpl w:val="9336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A5256D"/>
    <w:multiLevelType w:val="multilevel"/>
    <w:tmpl w:val="23BE7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4E711BF"/>
    <w:multiLevelType w:val="multilevel"/>
    <w:tmpl w:val="0C6A8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68B1993"/>
    <w:multiLevelType w:val="multilevel"/>
    <w:tmpl w:val="A5A09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7BA5E9F"/>
    <w:multiLevelType w:val="multilevel"/>
    <w:tmpl w:val="6A8E22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9D947A2"/>
    <w:multiLevelType w:val="multilevel"/>
    <w:tmpl w:val="C6D8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BFF457C"/>
    <w:multiLevelType w:val="multilevel"/>
    <w:tmpl w:val="C5E2E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EB67244"/>
    <w:multiLevelType w:val="multilevel"/>
    <w:tmpl w:val="C4627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0807D04"/>
    <w:multiLevelType w:val="multilevel"/>
    <w:tmpl w:val="CF2C6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46274EE"/>
    <w:multiLevelType w:val="multilevel"/>
    <w:tmpl w:val="54709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25305639"/>
    <w:multiLevelType w:val="multilevel"/>
    <w:tmpl w:val="FE60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7ED7A1F"/>
    <w:multiLevelType w:val="multilevel"/>
    <w:tmpl w:val="92A68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8464F3E"/>
    <w:multiLevelType w:val="multilevel"/>
    <w:tmpl w:val="96B64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CAF668C"/>
    <w:multiLevelType w:val="hybridMultilevel"/>
    <w:tmpl w:val="8A2AD9C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0" w15:restartNumberingAfterBreak="0">
    <w:nsid w:val="2F76104C"/>
    <w:multiLevelType w:val="multilevel"/>
    <w:tmpl w:val="B7640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03C3C3A"/>
    <w:multiLevelType w:val="multilevel"/>
    <w:tmpl w:val="8BF4A8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304031FC"/>
    <w:multiLevelType w:val="multilevel"/>
    <w:tmpl w:val="BD7CC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0D51527"/>
    <w:multiLevelType w:val="multilevel"/>
    <w:tmpl w:val="5108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2260B05"/>
    <w:multiLevelType w:val="multilevel"/>
    <w:tmpl w:val="E54AE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37D7362"/>
    <w:multiLevelType w:val="multilevel"/>
    <w:tmpl w:val="6A86F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377E2E5A"/>
    <w:multiLevelType w:val="multilevel"/>
    <w:tmpl w:val="F55C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C3C1A0C"/>
    <w:multiLevelType w:val="multilevel"/>
    <w:tmpl w:val="CEB6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F1C5DF6"/>
    <w:multiLevelType w:val="multilevel"/>
    <w:tmpl w:val="06A2F5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1575D43"/>
    <w:multiLevelType w:val="multilevel"/>
    <w:tmpl w:val="5A38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85E0203"/>
    <w:multiLevelType w:val="multilevel"/>
    <w:tmpl w:val="A86CA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BDE4A8A"/>
    <w:multiLevelType w:val="multilevel"/>
    <w:tmpl w:val="98D49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500C1886"/>
    <w:multiLevelType w:val="multilevel"/>
    <w:tmpl w:val="F050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2042F82"/>
    <w:multiLevelType w:val="multilevel"/>
    <w:tmpl w:val="9D34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51F52AF"/>
    <w:multiLevelType w:val="multilevel"/>
    <w:tmpl w:val="7E8C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5362F7E"/>
    <w:multiLevelType w:val="multilevel"/>
    <w:tmpl w:val="3FB21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8B97B7E"/>
    <w:multiLevelType w:val="multilevel"/>
    <w:tmpl w:val="CD5E0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5A94325B"/>
    <w:multiLevelType w:val="multilevel"/>
    <w:tmpl w:val="F7369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C5208E8"/>
    <w:multiLevelType w:val="multilevel"/>
    <w:tmpl w:val="D142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F7A12BD"/>
    <w:multiLevelType w:val="multilevel"/>
    <w:tmpl w:val="354C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63CB32CB"/>
    <w:multiLevelType w:val="multilevel"/>
    <w:tmpl w:val="96E4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66CE4B86"/>
    <w:multiLevelType w:val="multilevel"/>
    <w:tmpl w:val="392A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6A6D1D7A"/>
    <w:multiLevelType w:val="multilevel"/>
    <w:tmpl w:val="EEC6B2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6AC13D86"/>
    <w:multiLevelType w:val="multilevel"/>
    <w:tmpl w:val="F726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B3A4B9A"/>
    <w:multiLevelType w:val="multilevel"/>
    <w:tmpl w:val="45A41E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6DFC2414"/>
    <w:multiLevelType w:val="multilevel"/>
    <w:tmpl w:val="B35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E8B217B"/>
    <w:multiLevelType w:val="multilevel"/>
    <w:tmpl w:val="2DD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70153150"/>
    <w:multiLevelType w:val="multilevel"/>
    <w:tmpl w:val="159EB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0F9523E"/>
    <w:multiLevelType w:val="multilevel"/>
    <w:tmpl w:val="93746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73717469"/>
    <w:multiLevelType w:val="multilevel"/>
    <w:tmpl w:val="5F3C1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73891A81"/>
    <w:multiLevelType w:val="multilevel"/>
    <w:tmpl w:val="0FE64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753F3235"/>
    <w:multiLevelType w:val="multilevel"/>
    <w:tmpl w:val="A5F8C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7B2337C0"/>
    <w:multiLevelType w:val="multilevel"/>
    <w:tmpl w:val="EB5E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CC561E8"/>
    <w:multiLevelType w:val="multilevel"/>
    <w:tmpl w:val="92F8D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7E5C53EA"/>
    <w:multiLevelType w:val="multilevel"/>
    <w:tmpl w:val="D90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FEB2F2C"/>
    <w:multiLevelType w:val="multilevel"/>
    <w:tmpl w:val="AA56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6504915">
    <w:abstractNumId w:val="18"/>
  </w:num>
  <w:num w:numId="2" w16cid:durableId="188688977">
    <w:abstractNumId w:val="19"/>
  </w:num>
  <w:num w:numId="3" w16cid:durableId="715660381">
    <w:abstractNumId w:val="41"/>
  </w:num>
  <w:num w:numId="4" w16cid:durableId="1141583278">
    <w:abstractNumId w:val="27"/>
  </w:num>
  <w:num w:numId="5" w16cid:durableId="1078557348">
    <w:abstractNumId w:val="7"/>
  </w:num>
  <w:num w:numId="6" w16cid:durableId="7606595">
    <w:abstractNumId w:val="26"/>
  </w:num>
  <w:num w:numId="7" w16cid:durableId="2106412563">
    <w:abstractNumId w:val="0"/>
  </w:num>
  <w:num w:numId="8" w16cid:durableId="1745299382">
    <w:abstractNumId w:val="74"/>
  </w:num>
  <w:num w:numId="9" w16cid:durableId="773135439">
    <w:abstractNumId w:val="45"/>
  </w:num>
  <w:num w:numId="10" w16cid:durableId="1852334121">
    <w:abstractNumId w:val="43"/>
  </w:num>
  <w:num w:numId="11" w16cid:durableId="900214734">
    <w:abstractNumId w:val="64"/>
  </w:num>
  <w:num w:numId="12" w16cid:durableId="1485929423">
    <w:abstractNumId w:val="14"/>
  </w:num>
  <w:num w:numId="13" w16cid:durableId="1001590430">
    <w:abstractNumId w:val="16"/>
  </w:num>
  <w:num w:numId="14" w16cid:durableId="1373729186">
    <w:abstractNumId w:val="28"/>
  </w:num>
  <w:num w:numId="15" w16cid:durableId="581649378">
    <w:abstractNumId w:val="21"/>
  </w:num>
  <w:num w:numId="16" w16cid:durableId="1823156449">
    <w:abstractNumId w:val="56"/>
  </w:num>
  <w:num w:numId="17" w16cid:durableId="602341483">
    <w:abstractNumId w:val="1"/>
  </w:num>
  <w:num w:numId="18" w16cid:durableId="1474712608">
    <w:abstractNumId w:val="55"/>
  </w:num>
  <w:num w:numId="19" w16cid:durableId="20937638">
    <w:abstractNumId w:val="36"/>
  </w:num>
  <w:num w:numId="20" w16cid:durableId="1082411565">
    <w:abstractNumId w:val="50"/>
  </w:num>
  <w:num w:numId="21" w16cid:durableId="1462073133">
    <w:abstractNumId w:val="13"/>
  </w:num>
  <w:num w:numId="22" w16cid:durableId="1187212987">
    <w:abstractNumId w:val="61"/>
  </w:num>
  <w:num w:numId="23" w16cid:durableId="856045641">
    <w:abstractNumId w:val="48"/>
  </w:num>
  <w:num w:numId="24" w16cid:durableId="1743864790">
    <w:abstractNumId w:val="4"/>
  </w:num>
  <w:num w:numId="25" w16cid:durableId="1396201891">
    <w:abstractNumId w:val="72"/>
  </w:num>
  <w:num w:numId="26" w16cid:durableId="859128736">
    <w:abstractNumId w:val="33"/>
  </w:num>
  <w:num w:numId="27" w16cid:durableId="1317613885">
    <w:abstractNumId w:val="49"/>
  </w:num>
  <w:num w:numId="28" w16cid:durableId="2071805934">
    <w:abstractNumId w:val="75"/>
  </w:num>
  <w:num w:numId="29" w16cid:durableId="1174224571">
    <w:abstractNumId w:val="37"/>
  </w:num>
  <w:num w:numId="30" w16cid:durableId="1812745949">
    <w:abstractNumId w:val="59"/>
  </w:num>
  <w:num w:numId="31" w16cid:durableId="1925527445">
    <w:abstractNumId w:val="57"/>
  </w:num>
  <w:num w:numId="32" w16cid:durableId="866676020">
    <w:abstractNumId w:val="20"/>
  </w:num>
  <w:num w:numId="33" w16cid:durableId="38482018">
    <w:abstractNumId w:val="6"/>
  </w:num>
  <w:num w:numId="34" w16cid:durableId="1256550261">
    <w:abstractNumId w:val="63"/>
  </w:num>
  <w:num w:numId="35" w16cid:durableId="1408458209">
    <w:abstractNumId w:val="10"/>
  </w:num>
  <w:num w:numId="36" w16cid:durableId="1116829321">
    <w:abstractNumId w:val="76"/>
  </w:num>
  <w:num w:numId="37" w16cid:durableId="975916104">
    <w:abstractNumId w:val="65"/>
  </w:num>
  <w:num w:numId="38" w16cid:durableId="1406148897">
    <w:abstractNumId w:val="54"/>
  </w:num>
  <w:num w:numId="39" w16cid:durableId="2013946209">
    <w:abstractNumId w:val="66"/>
  </w:num>
  <w:num w:numId="40" w16cid:durableId="1276134391">
    <w:abstractNumId w:val="24"/>
  </w:num>
  <w:num w:numId="41" w16cid:durableId="1694528995">
    <w:abstractNumId w:val="42"/>
  </w:num>
  <w:num w:numId="42" w16cid:durableId="2054770661">
    <w:abstractNumId w:val="22"/>
  </w:num>
  <w:num w:numId="43" w16cid:durableId="1035733792">
    <w:abstractNumId w:val="23"/>
  </w:num>
  <w:num w:numId="44" w16cid:durableId="1170290330">
    <w:abstractNumId w:val="69"/>
  </w:num>
  <w:num w:numId="45" w16cid:durableId="1871918664">
    <w:abstractNumId w:val="58"/>
  </w:num>
  <w:num w:numId="46" w16cid:durableId="1575435131">
    <w:abstractNumId w:val="29"/>
  </w:num>
  <w:num w:numId="47" w16cid:durableId="1505240743">
    <w:abstractNumId w:val="68"/>
  </w:num>
  <w:num w:numId="48" w16cid:durableId="2061131832">
    <w:abstractNumId w:val="11"/>
  </w:num>
  <w:num w:numId="49" w16cid:durableId="1685740467">
    <w:abstractNumId w:val="44"/>
  </w:num>
  <w:num w:numId="50" w16cid:durableId="1457023137">
    <w:abstractNumId w:val="38"/>
  </w:num>
  <w:num w:numId="51" w16cid:durableId="1956713769">
    <w:abstractNumId w:val="39"/>
  </w:num>
  <w:num w:numId="52" w16cid:durableId="1065222386">
    <w:abstractNumId w:val="46"/>
  </w:num>
  <w:num w:numId="53" w16cid:durableId="190605408">
    <w:abstractNumId w:val="62"/>
  </w:num>
  <w:num w:numId="54" w16cid:durableId="1914309912">
    <w:abstractNumId w:val="67"/>
  </w:num>
  <w:num w:numId="55" w16cid:durableId="1912033100">
    <w:abstractNumId w:val="9"/>
  </w:num>
  <w:num w:numId="56" w16cid:durableId="1802264981">
    <w:abstractNumId w:val="52"/>
  </w:num>
  <w:num w:numId="57" w16cid:durableId="1548181642">
    <w:abstractNumId w:val="47"/>
  </w:num>
  <w:num w:numId="58" w16cid:durableId="67196787">
    <w:abstractNumId w:val="51"/>
  </w:num>
  <w:num w:numId="59" w16cid:durableId="1923224210">
    <w:abstractNumId w:val="8"/>
  </w:num>
  <w:num w:numId="60" w16cid:durableId="1299654120">
    <w:abstractNumId w:val="25"/>
  </w:num>
  <w:num w:numId="61" w16cid:durableId="79912365">
    <w:abstractNumId w:val="60"/>
  </w:num>
  <w:num w:numId="62" w16cid:durableId="1211110459">
    <w:abstractNumId w:val="5"/>
  </w:num>
  <w:num w:numId="63" w16cid:durableId="1862234339">
    <w:abstractNumId w:val="34"/>
  </w:num>
  <w:num w:numId="64" w16cid:durableId="971062201">
    <w:abstractNumId w:val="35"/>
  </w:num>
  <w:num w:numId="65" w16cid:durableId="26563550">
    <w:abstractNumId w:val="40"/>
  </w:num>
  <w:num w:numId="66" w16cid:durableId="958024615">
    <w:abstractNumId w:val="71"/>
  </w:num>
  <w:num w:numId="67" w16cid:durableId="337395013">
    <w:abstractNumId w:val="17"/>
  </w:num>
  <w:num w:numId="68" w16cid:durableId="1781340141">
    <w:abstractNumId w:val="31"/>
  </w:num>
  <w:num w:numId="69" w16cid:durableId="513811770">
    <w:abstractNumId w:val="12"/>
  </w:num>
  <w:num w:numId="70" w16cid:durableId="2050450655">
    <w:abstractNumId w:val="53"/>
  </w:num>
  <w:num w:numId="71" w16cid:durableId="318386155">
    <w:abstractNumId w:val="15"/>
  </w:num>
  <w:num w:numId="72" w16cid:durableId="270861297">
    <w:abstractNumId w:val="2"/>
  </w:num>
  <w:num w:numId="73" w16cid:durableId="748573929">
    <w:abstractNumId w:val="70"/>
  </w:num>
  <w:num w:numId="74" w16cid:durableId="568811139">
    <w:abstractNumId w:val="32"/>
  </w:num>
  <w:num w:numId="75" w16cid:durableId="903221733">
    <w:abstractNumId w:val="3"/>
  </w:num>
  <w:num w:numId="76" w16cid:durableId="1982810660">
    <w:abstractNumId w:val="30"/>
  </w:num>
  <w:num w:numId="77" w16cid:durableId="1715812955">
    <w:abstractNumId w:val="7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1117"/>
    <w:rsid w:val="00114531"/>
    <w:rsid w:val="00115196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4967"/>
    <w:rsid w:val="00164368"/>
    <w:rsid w:val="001666DC"/>
    <w:rsid w:val="00175381"/>
    <w:rsid w:val="00175C25"/>
    <w:rsid w:val="001806F2"/>
    <w:rsid w:val="0018246A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02A8F"/>
    <w:rsid w:val="00211BC8"/>
    <w:rsid w:val="002131BC"/>
    <w:rsid w:val="002156A1"/>
    <w:rsid w:val="002169DE"/>
    <w:rsid w:val="002259A5"/>
    <w:rsid w:val="0023511C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E7D60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4D12"/>
    <w:rsid w:val="003B1A82"/>
    <w:rsid w:val="003C057F"/>
    <w:rsid w:val="003D213F"/>
    <w:rsid w:val="003D432B"/>
    <w:rsid w:val="003D728C"/>
    <w:rsid w:val="003E5223"/>
    <w:rsid w:val="003F0096"/>
    <w:rsid w:val="003F2C2F"/>
    <w:rsid w:val="003F3068"/>
    <w:rsid w:val="003F31CF"/>
    <w:rsid w:val="003F402B"/>
    <w:rsid w:val="004018B3"/>
    <w:rsid w:val="00412A78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355D7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A458D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552F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2F27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81753"/>
    <w:rsid w:val="00882F00"/>
    <w:rsid w:val="00885B64"/>
    <w:rsid w:val="00897464"/>
    <w:rsid w:val="008A4DB4"/>
    <w:rsid w:val="008A57B3"/>
    <w:rsid w:val="008A73DA"/>
    <w:rsid w:val="008B2C76"/>
    <w:rsid w:val="008B3B57"/>
    <w:rsid w:val="008C49F3"/>
    <w:rsid w:val="008C658E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487D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360BA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211E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B64E8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B41C4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D1D0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64F19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2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6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77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99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6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7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73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24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77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45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0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0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72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71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75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05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83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4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67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32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7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553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0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8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0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351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84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40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3</Pages>
  <Words>370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11</cp:revision>
  <cp:lastPrinted>2025-07-09T11:27:00Z</cp:lastPrinted>
  <dcterms:created xsi:type="dcterms:W3CDTF">2025-07-08T08:02:00Z</dcterms:created>
  <dcterms:modified xsi:type="dcterms:W3CDTF">2025-09-01T12:14:00Z</dcterms:modified>
</cp:coreProperties>
</file>